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12D2E" w:rsidRPr="0094076B" w:rsidRDefault="00F12D2E" w:rsidP="00F12D2E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5</w:t>
      </w:r>
    </w:p>
    <w:p w:rsidR="00F12D2E" w:rsidRDefault="00F12D2E" w:rsidP="00F12D2E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:rsidR="00F12D2E" w:rsidRDefault="00F12D2E" w:rsidP="00F12D2E">
      <w:pPr>
        <w:jc w:val="center"/>
        <w:rPr>
          <w:rFonts w:ascii="Cambria" w:hAnsi="Cambria" w:cs="Cambria"/>
          <w:sz w:val="23"/>
          <w:szCs w:val="23"/>
        </w:rPr>
      </w:pPr>
      <w:bookmarkStart w:id="0" w:name="_GoBack"/>
      <w:bookmarkEnd w:id="0"/>
    </w:p>
    <w:p w:rsidR="004300A4" w:rsidRPr="0094076B" w:rsidRDefault="004300A4" w:rsidP="004300A4">
      <w:pPr>
        <w:pStyle w:val="Default"/>
        <w:numPr>
          <w:ilvl w:val="0"/>
          <w:numId w:val="2"/>
        </w:numPr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Tuliskan bentuk baku yang Anda ketahui dari bentuk </w:t>
      </w:r>
      <w:r w:rsidRPr="00C50A1E">
        <w:rPr>
          <w:rFonts w:ascii="Cambria" w:hAnsi="Cambria" w:cs="Cambria"/>
          <w:b/>
          <w:bCs/>
          <w:color w:val="auto"/>
          <w:sz w:val="23"/>
          <w:szCs w:val="23"/>
        </w:rPr>
        <w:t xml:space="preserve">nonbaku 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berikut ini. </w:t>
      </w:r>
    </w:p>
    <w:p w:rsidR="004300A4" w:rsidRDefault="004300A4" w:rsidP="004300A4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:rsidR="004300A4" w:rsidRDefault="004300A4" w:rsidP="004300A4">
      <w:pPr>
        <w:pStyle w:val="Default"/>
        <w:rPr>
          <w:rFonts w:ascii="Cambria" w:hAnsi="Cambria" w:cs="Cambria"/>
          <w:color w:val="auto"/>
          <w:sz w:val="23"/>
          <w:szCs w:val="23"/>
        </w:rPr>
        <w:sectPr w:rsidR="004300A4" w:rsidSect="0012251A">
          <w:footerReference w:type="default" r:id="rId7"/>
          <w:pgSz w:w="11907" w:h="16840" w:code="9"/>
          <w:pgMar w:top="1440" w:right="1440" w:bottom="1440" w:left="1440" w:header="720" w:footer="720" w:gutter="0"/>
          <w:cols w:space="720"/>
          <w:docGrid w:linePitch="360"/>
        </w:sectPr>
      </w:pPr>
    </w:p>
    <w:p w:rsidR="004300A4" w:rsidRPr="00C50A1E" w:rsidRDefault="004300A4" w:rsidP="004300A4">
      <w:pPr>
        <w:pStyle w:val="Default"/>
        <w:numPr>
          <w:ilvl w:val="0"/>
          <w:numId w:val="1"/>
        </w:numPr>
        <w:spacing w:after="246"/>
        <w:ind w:left="567" w:right="184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Agamis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0939AD">
        <w:rPr>
          <w:rFonts w:ascii="Cambria" w:hAnsi="Cambria" w:cs="Cambria"/>
          <w:color w:val="auto"/>
          <w:sz w:val="23"/>
          <w:szCs w:val="23"/>
        </w:rPr>
        <w:t>Agamais</w:t>
      </w:r>
    </w:p>
    <w:p w:rsidR="004300A4" w:rsidRPr="00C50A1E" w:rsidRDefault="004300A4" w:rsidP="004300A4">
      <w:pPr>
        <w:pStyle w:val="Default"/>
        <w:numPr>
          <w:ilvl w:val="0"/>
          <w:numId w:val="1"/>
        </w:numPr>
        <w:spacing w:after="246"/>
        <w:ind w:left="567" w:right="184" w:hanging="425"/>
        <w:rPr>
          <w:rFonts w:ascii="Cambria" w:hAnsi="Cambria" w:cs="Cambria"/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>Akte →</w:t>
      </w:r>
      <w:r>
        <w:rPr>
          <w:rFonts w:ascii="Cambria" w:hAnsi="Cambria" w:cs="Cambria"/>
          <w:color w:val="auto"/>
          <w:sz w:val="23"/>
          <w:szCs w:val="23"/>
        </w:rPr>
        <w:t xml:space="preserve"> </w:t>
      </w:r>
      <w:r w:rsidR="00F6382F">
        <w:rPr>
          <w:rFonts w:ascii="Cambria" w:hAnsi="Cambria" w:cs="Cambria"/>
          <w:color w:val="auto"/>
          <w:sz w:val="23"/>
          <w:szCs w:val="23"/>
        </w:rPr>
        <w:t>Akta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:rsidR="004300A4" w:rsidRPr="00C50A1E" w:rsidRDefault="004300A4" w:rsidP="004300A4">
      <w:pPr>
        <w:pStyle w:val="Default"/>
        <w:numPr>
          <w:ilvl w:val="0"/>
          <w:numId w:val="1"/>
        </w:numPr>
        <w:spacing w:after="246"/>
        <w:ind w:left="567" w:right="184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Aktifitas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F6382F">
        <w:rPr>
          <w:rFonts w:ascii="Cambria" w:hAnsi="Cambria" w:cs="Cambria"/>
          <w:color w:val="auto"/>
          <w:sz w:val="23"/>
          <w:szCs w:val="23"/>
        </w:rPr>
        <w:t>Aktivitas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:rsidR="004300A4" w:rsidRPr="00C50A1E" w:rsidRDefault="004300A4" w:rsidP="004300A4">
      <w:pPr>
        <w:pStyle w:val="Default"/>
        <w:numPr>
          <w:ilvl w:val="0"/>
          <w:numId w:val="1"/>
        </w:numPr>
        <w:spacing w:after="246"/>
        <w:ind w:left="567" w:right="184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Amandemen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976E2C">
        <w:rPr>
          <w:rFonts w:ascii="Cambria" w:hAnsi="Cambria" w:cs="Cambria"/>
          <w:color w:val="auto"/>
          <w:sz w:val="23"/>
          <w:szCs w:val="23"/>
        </w:rPr>
        <w:t>Amendemen</w:t>
      </w:r>
    </w:p>
    <w:p w:rsidR="004300A4" w:rsidRPr="00C50A1E" w:rsidRDefault="004300A4" w:rsidP="004300A4">
      <w:pPr>
        <w:pStyle w:val="Default"/>
        <w:numPr>
          <w:ilvl w:val="0"/>
          <w:numId w:val="1"/>
        </w:numPr>
        <w:spacing w:after="246"/>
        <w:ind w:left="567" w:right="184" w:hanging="425"/>
        <w:rPr>
          <w:rFonts w:ascii="Cambria" w:hAnsi="Cambria" w:cs="Cambria"/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Azas → </w:t>
      </w:r>
      <w:r w:rsidR="00F6382F">
        <w:rPr>
          <w:rFonts w:ascii="Cambria" w:hAnsi="Cambria" w:cs="Cambria"/>
          <w:color w:val="auto"/>
          <w:sz w:val="23"/>
          <w:szCs w:val="23"/>
        </w:rPr>
        <w:t>Asas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:rsidR="004300A4" w:rsidRPr="00C50A1E" w:rsidRDefault="004300A4" w:rsidP="004300A4">
      <w:pPr>
        <w:pStyle w:val="Default"/>
        <w:numPr>
          <w:ilvl w:val="0"/>
          <w:numId w:val="1"/>
        </w:numPr>
        <w:spacing w:after="246"/>
        <w:ind w:left="567" w:right="184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Cabe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F6382F">
        <w:rPr>
          <w:rFonts w:ascii="Cambria" w:hAnsi="Cambria" w:cs="Cambria"/>
          <w:color w:val="auto"/>
          <w:sz w:val="23"/>
          <w:szCs w:val="23"/>
        </w:rPr>
        <w:t>Cabai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:rsidR="004300A4" w:rsidRDefault="004300A4" w:rsidP="004300A4">
      <w:pPr>
        <w:pStyle w:val="Default"/>
        <w:numPr>
          <w:ilvl w:val="0"/>
          <w:numId w:val="1"/>
        </w:numPr>
        <w:ind w:left="567" w:right="184" w:hanging="425"/>
        <w:rPr>
          <w:rFonts w:ascii="Cambria" w:hAnsi="Cambria" w:cs="Cambria"/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Capek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F6382F">
        <w:rPr>
          <w:rFonts w:ascii="Cambria" w:hAnsi="Cambria" w:cs="Cambria"/>
          <w:color w:val="auto"/>
          <w:sz w:val="23"/>
          <w:szCs w:val="23"/>
        </w:rPr>
        <w:t>Capai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:rsidR="004300A4" w:rsidRPr="00C50A1E" w:rsidRDefault="004300A4" w:rsidP="004300A4">
      <w:pPr>
        <w:pStyle w:val="Default"/>
        <w:ind w:left="567" w:right="184" w:hanging="425"/>
        <w:rPr>
          <w:color w:val="auto"/>
        </w:rPr>
      </w:pPr>
    </w:p>
    <w:p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Deviden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F6382F">
        <w:rPr>
          <w:rFonts w:ascii="Cambria" w:hAnsi="Cambria" w:cs="Cambria"/>
          <w:color w:val="auto"/>
          <w:sz w:val="23"/>
          <w:szCs w:val="23"/>
        </w:rPr>
        <w:t>Dividen</w:t>
      </w:r>
    </w:p>
    <w:p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Ekstrim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996CD9">
        <w:rPr>
          <w:rFonts w:ascii="Cambria" w:hAnsi="Cambria" w:cs="Cambria"/>
          <w:color w:val="auto"/>
          <w:sz w:val="23"/>
          <w:szCs w:val="23"/>
        </w:rPr>
        <w:t>Ekstrem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Esei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F6382F">
        <w:rPr>
          <w:rFonts w:ascii="Cambria" w:hAnsi="Cambria" w:cs="Cambria"/>
          <w:color w:val="auto"/>
          <w:sz w:val="23"/>
          <w:szCs w:val="23"/>
        </w:rPr>
        <w:t>Esai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Glamour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BA697A">
        <w:rPr>
          <w:rFonts w:ascii="Cambria" w:hAnsi="Cambria" w:cs="Cambria"/>
          <w:color w:val="auto"/>
          <w:sz w:val="23"/>
          <w:szCs w:val="23"/>
        </w:rPr>
        <w:t>Glamor</w:t>
      </w:r>
    </w:p>
    <w:p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Hakekat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F6382F">
        <w:rPr>
          <w:rFonts w:ascii="Cambria" w:hAnsi="Cambria" w:cs="Cambria"/>
          <w:color w:val="auto"/>
          <w:sz w:val="23"/>
          <w:szCs w:val="23"/>
        </w:rPr>
        <w:t>Hakikat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Hembus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F6382F">
        <w:rPr>
          <w:rFonts w:ascii="Cambria" w:hAnsi="Cambria" w:cs="Cambria"/>
          <w:color w:val="auto"/>
          <w:sz w:val="23"/>
          <w:szCs w:val="23"/>
        </w:rPr>
        <w:t>Embus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Hutang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F6382F">
        <w:rPr>
          <w:rFonts w:ascii="Cambria" w:hAnsi="Cambria" w:cs="Cambria"/>
          <w:color w:val="auto"/>
          <w:sz w:val="23"/>
          <w:szCs w:val="23"/>
        </w:rPr>
        <w:t>Utang</w:t>
      </w:r>
    </w:p>
    <w:p w:rsidR="004300A4" w:rsidRPr="00D943B2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Idul fitri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F6382F">
        <w:rPr>
          <w:rFonts w:ascii="Cambria" w:hAnsi="Cambria" w:cs="Cambria"/>
          <w:color w:val="auto"/>
          <w:sz w:val="23"/>
          <w:szCs w:val="23"/>
        </w:rPr>
        <w:t>Idul Fitri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:rsidR="00D943B2" w:rsidRPr="004300A4" w:rsidRDefault="002D10DC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>Me</w:t>
      </w:r>
      <w:r w:rsidR="00D943B2">
        <w:rPr>
          <w:rFonts w:ascii="Cambria" w:hAnsi="Cambria" w:cs="Cambria"/>
          <w:color w:val="auto"/>
          <w:sz w:val="23"/>
          <w:szCs w:val="23"/>
        </w:rPr>
        <w:t>sjid</w:t>
      </w:r>
      <w:r w:rsidR="00D943B2"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="00D943B2"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F6382F">
        <w:rPr>
          <w:rFonts w:ascii="Cambria" w:hAnsi="Cambria" w:cs="Cambria"/>
          <w:color w:val="auto"/>
          <w:sz w:val="23"/>
          <w:szCs w:val="23"/>
        </w:rPr>
        <w:t>Masjid</w:t>
      </w:r>
    </w:p>
    <w:p w:rsidR="004300A4" w:rsidRPr="008A1591" w:rsidRDefault="004300A4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Adi luhung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F6382F">
        <w:rPr>
          <w:rFonts w:ascii="Cambria" w:hAnsi="Cambria" w:cs="Cambria"/>
          <w:color w:val="auto"/>
          <w:sz w:val="23"/>
          <w:szCs w:val="23"/>
        </w:rPr>
        <w:t>Adiluhung</w:t>
      </w:r>
    </w:p>
    <w:p w:rsidR="008A1591" w:rsidRPr="00D943B2" w:rsidRDefault="008A1591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>Ajektif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A37411">
        <w:rPr>
          <w:rFonts w:ascii="Cambria" w:hAnsi="Cambria" w:cs="Cambria"/>
          <w:color w:val="auto"/>
          <w:sz w:val="23"/>
          <w:szCs w:val="23"/>
        </w:rPr>
        <w:t>Adjektif</w:t>
      </w:r>
    </w:p>
    <w:p w:rsidR="00D943B2" w:rsidRPr="00D943B2" w:rsidRDefault="00D943B2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Analisa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F6382F">
        <w:rPr>
          <w:rFonts w:ascii="Cambria" w:hAnsi="Cambria" w:cs="Cambria"/>
          <w:color w:val="auto"/>
          <w:sz w:val="23"/>
          <w:szCs w:val="23"/>
        </w:rPr>
        <w:t>Analisis</w:t>
      </w:r>
    </w:p>
    <w:p w:rsidR="00D943B2" w:rsidRPr="00D943B2" w:rsidRDefault="00D943B2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Absorsi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9074B7">
        <w:rPr>
          <w:rFonts w:ascii="Cambria" w:hAnsi="Cambria" w:cs="Cambria"/>
          <w:color w:val="auto"/>
          <w:sz w:val="23"/>
          <w:szCs w:val="23"/>
        </w:rPr>
        <w:t>Absorbsi</w:t>
      </w:r>
    </w:p>
    <w:p w:rsidR="00D943B2" w:rsidRPr="00D943B2" w:rsidRDefault="00345C6A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Almari </w:t>
      </w:r>
      <w:r w:rsidR="00DD111A"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F6382F">
        <w:rPr>
          <w:rFonts w:ascii="Cambria" w:hAnsi="Cambria" w:cs="Cambria"/>
          <w:color w:val="auto"/>
          <w:sz w:val="23"/>
          <w:szCs w:val="23"/>
        </w:rPr>
        <w:t>Lemari</w:t>
      </w:r>
    </w:p>
    <w:p w:rsidR="00D943B2" w:rsidRPr="00DD111A" w:rsidRDefault="00D943B2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>Handal</w:t>
      </w:r>
      <w:r w:rsidR="00DD111A"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F6382F">
        <w:rPr>
          <w:rFonts w:ascii="Cambria" w:hAnsi="Cambria" w:cs="Cambria"/>
          <w:color w:val="auto"/>
          <w:sz w:val="23"/>
          <w:szCs w:val="23"/>
        </w:rPr>
        <w:t>Andal</w:t>
      </w:r>
    </w:p>
    <w:p w:rsidR="00DD111A" w:rsidRPr="00DD111A" w:rsidRDefault="00DD111A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Antene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0E4E9F">
        <w:rPr>
          <w:rFonts w:ascii="Cambria" w:hAnsi="Cambria" w:cs="Cambria"/>
          <w:color w:val="auto"/>
          <w:sz w:val="23"/>
          <w:szCs w:val="23"/>
        </w:rPr>
        <w:t>Antena</w:t>
      </w:r>
    </w:p>
    <w:p w:rsidR="00DD111A" w:rsidRPr="00DD111A" w:rsidRDefault="00DD111A" w:rsidP="004300A4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Antri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0E4E9F">
        <w:rPr>
          <w:rFonts w:ascii="Cambria" w:hAnsi="Cambria" w:cs="Cambria"/>
          <w:color w:val="auto"/>
          <w:sz w:val="23"/>
          <w:szCs w:val="23"/>
        </w:rPr>
        <w:t>Antre</w:t>
      </w:r>
    </w:p>
    <w:p w:rsidR="002E04BB" w:rsidRPr="00F12D2E" w:rsidRDefault="00DD111A" w:rsidP="00612376">
      <w:pPr>
        <w:pStyle w:val="Default"/>
        <w:numPr>
          <w:ilvl w:val="0"/>
          <w:numId w:val="1"/>
        </w:numPr>
        <w:spacing w:after="242"/>
        <w:ind w:left="567" w:right="184" w:hanging="425"/>
        <w:rPr>
          <w:color w:val="auto"/>
          <w:sz w:val="23"/>
          <w:szCs w:val="23"/>
        </w:rPr>
      </w:pPr>
      <w:r w:rsidRPr="00F12D2E">
        <w:rPr>
          <w:rFonts w:ascii="Cambria" w:hAnsi="Cambria" w:cs="Cambria"/>
          <w:color w:val="auto"/>
          <w:sz w:val="23"/>
          <w:szCs w:val="23"/>
        </w:rPr>
        <w:t xml:space="preserve">Apotik </w:t>
      </w:r>
      <w:r w:rsidRPr="00F12D2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1D5D95">
        <w:rPr>
          <w:rFonts w:ascii="Cambria" w:hAnsi="Cambria" w:cs="Cambria"/>
          <w:color w:val="auto"/>
          <w:sz w:val="23"/>
          <w:szCs w:val="23"/>
        </w:rPr>
        <w:t>Apotek</w:t>
      </w:r>
    </w:p>
    <w:p w:rsidR="004300A4" w:rsidRPr="00DD111A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Indera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1D5D95">
        <w:rPr>
          <w:rFonts w:ascii="Cambria" w:hAnsi="Cambria" w:cs="Cambria"/>
          <w:color w:val="auto"/>
          <w:sz w:val="23"/>
          <w:szCs w:val="23"/>
        </w:rPr>
        <w:t>Indra</w:t>
      </w:r>
    </w:p>
    <w:p w:rsidR="00DD111A" w:rsidRPr="00DD111A" w:rsidRDefault="00DD111A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Atlit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1D5D95">
        <w:rPr>
          <w:rFonts w:ascii="Cambria" w:hAnsi="Cambria" w:cs="Cambria"/>
          <w:color w:val="auto"/>
          <w:sz w:val="23"/>
          <w:szCs w:val="23"/>
        </w:rPr>
        <w:t>Atlet</w:t>
      </w:r>
    </w:p>
    <w:p w:rsidR="00DD111A" w:rsidRPr="00DD111A" w:rsidRDefault="00DD111A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Baterei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1D5D95">
        <w:rPr>
          <w:rFonts w:ascii="Cambria" w:hAnsi="Cambria" w:cs="Cambria"/>
          <w:color w:val="auto"/>
          <w:sz w:val="23"/>
          <w:szCs w:val="23"/>
        </w:rPr>
        <w:t>Baterai</w:t>
      </w:r>
    </w:p>
    <w:p w:rsidR="00DD111A" w:rsidRPr="00DD111A" w:rsidRDefault="00DD111A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Binatu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B906E0">
        <w:rPr>
          <w:rFonts w:ascii="Cambria" w:hAnsi="Cambria" w:cs="Cambria"/>
          <w:color w:val="auto"/>
          <w:sz w:val="23"/>
          <w:szCs w:val="23"/>
        </w:rPr>
        <w:t>Binatu</w:t>
      </w:r>
    </w:p>
    <w:p w:rsidR="00DD111A" w:rsidRPr="00DD111A" w:rsidRDefault="00DD111A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Berterbangan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C918C4">
        <w:rPr>
          <w:rFonts w:ascii="Cambria" w:hAnsi="Cambria" w:cs="Cambria"/>
          <w:color w:val="auto"/>
          <w:sz w:val="23"/>
          <w:szCs w:val="23"/>
        </w:rPr>
        <w:t>Beterbangan</w:t>
      </w:r>
    </w:p>
    <w:p w:rsidR="00DD111A" w:rsidRPr="00DD111A" w:rsidRDefault="00DD111A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Perangko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C918C4">
        <w:rPr>
          <w:rFonts w:ascii="Cambria" w:hAnsi="Cambria" w:cs="Cambria"/>
          <w:color w:val="auto"/>
          <w:sz w:val="23"/>
          <w:szCs w:val="23"/>
        </w:rPr>
        <w:t>Pranko</w:t>
      </w:r>
    </w:p>
    <w:p w:rsidR="00DD111A" w:rsidRPr="00DD111A" w:rsidRDefault="00DD111A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Donator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C918C4">
        <w:rPr>
          <w:rFonts w:ascii="Cambria" w:hAnsi="Cambria" w:cs="Cambria"/>
          <w:color w:val="auto"/>
          <w:sz w:val="23"/>
          <w:szCs w:val="23"/>
        </w:rPr>
        <w:t>Donatur</w:t>
      </w:r>
    </w:p>
    <w:p w:rsidR="00DD111A" w:rsidRPr="002E04BB" w:rsidRDefault="00DD111A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Elit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9E5BF0">
        <w:rPr>
          <w:rFonts w:ascii="Cambria" w:hAnsi="Cambria" w:cs="Cambria"/>
          <w:color w:val="auto"/>
          <w:sz w:val="23"/>
          <w:szCs w:val="23"/>
        </w:rPr>
        <w:t>Elite</w:t>
      </w:r>
    </w:p>
    <w:p w:rsidR="002E04BB" w:rsidRPr="002E04BB" w:rsidRDefault="002E04BB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Kwitansi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FB2DAD">
        <w:rPr>
          <w:rFonts w:ascii="Cambria" w:hAnsi="Cambria" w:cs="Cambria"/>
          <w:color w:val="auto"/>
          <w:sz w:val="23"/>
          <w:szCs w:val="23"/>
        </w:rPr>
        <w:t>Kuitansi</w:t>
      </w:r>
    </w:p>
    <w:p w:rsidR="002E04BB" w:rsidRPr="00C50A1E" w:rsidRDefault="002E04BB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Hipotesa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FB2DAD">
        <w:rPr>
          <w:rFonts w:ascii="Cambria" w:hAnsi="Cambria" w:cs="Cambria"/>
          <w:color w:val="auto"/>
          <w:sz w:val="23"/>
          <w:szCs w:val="23"/>
        </w:rPr>
        <w:t>Hipotesis</w:t>
      </w:r>
    </w:p>
    <w:p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Jaman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FB2DAD">
        <w:rPr>
          <w:rFonts w:ascii="Cambria" w:hAnsi="Cambria" w:cs="Cambria"/>
          <w:color w:val="auto"/>
          <w:sz w:val="23"/>
          <w:szCs w:val="23"/>
        </w:rPr>
        <w:t>Zaman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Karir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310D0E">
        <w:rPr>
          <w:rFonts w:ascii="Cambria" w:hAnsi="Cambria" w:cs="Cambria"/>
          <w:color w:val="auto"/>
          <w:sz w:val="23"/>
          <w:szCs w:val="23"/>
        </w:rPr>
        <w:t>Karier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Lembab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B3091F">
        <w:rPr>
          <w:rFonts w:ascii="Cambria" w:hAnsi="Cambria" w:cs="Cambria"/>
          <w:color w:val="auto"/>
          <w:sz w:val="23"/>
          <w:szCs w:val="23"/>
        </w:rPr>
        <w:t>Lembap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Merubah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C41C69">
        <w:rPr>
          <w:rFonts w:ascii="Cambria" w:hAnsi="Cambria" w:cs="Cambria"/>
          <w:color w:val="auto"/>
          <w:sz w:val="23"/>
          <w:szCs w:val="23"/>
        </w:rPr>
        <w:t>Mengubah</w:t>
      </w:r>
    </w:p>
    <w:p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Nampak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C41C69">
        <w:rPr>
          <w:rFonts w:ascii="Cambria" w:hAnsi="Cambria" w:cs="Cambria"/>
          <w:color w:val="auto"/>
          <w:sz w:val="23"/>
          <w:szCs w:val="23"/>
        </w:rPr>
        <w:t>Tampak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Orisinil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C41C69">
        <w:rPr>
          <w:rFonts w:ascii="Cambria" w:hAnsi="Cambria" w:cs="Cambria"/>
          <w:color w:val="auto"/>
          <w:sz w:val="23"/>
          <w:szCs w:val="23"/>
        </w:rPr>
        <w:t>Original</w:t>
      </w:r>
    </w:p>
    <w:p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Rejeki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11437A">
        <w:rPr>
          <w:rFonts w:ascii="Cambria" w:hAnsi="Cambria" w:cs="Cambria"/>
          <w:color w:val="auto"/>
          <w:sz w:val="23"/>
          <w:szCs w:val="23"/>
        </w:rPr>
        <w:t>Rezeki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Relijius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11437A">
        <w:rPr>
          <w:rFonts w:ascii="Cambria" w:hAnsi="Cambria" w:cs="Cambria"/>
          <w:color w:val="auto"/>
          <w:sz w:val="23"/>
          <w:szCs w:val="23"/>
        </w:rPr>
        <w:t>Religius</w:t>
      </w:r>
    </w:p>
    <w:p w:rsidR="002E04BB" w:rsidRPr="002E04BB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Silahkan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065482">
        <w:rPr>
          <w:rFonts w:ascii="Cambria" w:hAnsi="Cambria" w:cs="Cambria"/>
          <w:color w:val="auto"/>
          <w:sz w:val="23"/>
          <w:szCs w:val="23"/>
        </w:rPr>
        <w:t>Silakan</w:t>
      </w:r>
    </w:p>
    <w:p w:rsidR="004300A4" w:rsidRPr="00C50A1E" w:rsidRDefault="002E04BB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Kadaluwarsa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94143B">
        <w:rPr>
          <w:rFonts w:ascii="Cambria" w:hAnsi="Cambria" w:cs="Cambria"/>
          <w:color w:val="auto"/>
          <w:sz w:val="23"/>
          <w:szCs w:val="23"/>
        </w:rPr>
        <w:t>Kadaluarsa</w:t>
      </w:r>
    </w:p>
    <w:p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Standard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E228AB">
        <w:rPr>
          <w:rFonts w:ascii="Cambria" w:hAnsi="Cambria" w:cs="Cambria"/>
          <w:color w:val="auto"/>
          <w:sz w:val="23"/>
          <w:szCs w:val="23"/>
        </w:rPr>
        <w:t>Standar</w:t>
      </w:r>
    </w:p>
    <w:p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Supir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B75583">
        <w:rPr>
          <w:rFonts w:ascii="Cambria" w:hAnsi="Cambria" w:cs="Cambria"/>
          <w:color w:val="auto"/>
          <w:sz w:val="23"/>
          <w:szCs w:val="23"/>
        </w:rPr>
        <w:t>Sopir</w:t>
      </w:r>
    </w:p>
    <w:p w:rsidR="004300A4" w:rsidRPr="00C50A1E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Teoritis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9036E3">
        <w:rPr>
          <w:rFonts w:ascii="Cambria" w:hAnsi="Cambria" w:cs="Cambria"/>
          <w:color w:val="auto"/>
          <w:sz w:val="23"/>
          <w:szCs w:val="23"/>
        </w:rPr>
        <w:t>Teoretis</w:t>
      </w:r>
      <w:r w:rsidRPr="00C50A1E">
        <w:rPr>
          <w:rFonts w:ascii="Cambria" w:hAnsi="Cambria" w:cs="Cambria"/>
          <w:color w:val="auto"/>
          <w:sz w:val="23"/>
          <w:szCs w:val="23"/>
        </w:rPr>
        <w:t xml:space="preserve"> </w:t>
      </w:r>
    </w:p>
    <w:p w:rsidR="002B02DE" w:rsidRPr="00A30416" w:rsidRDefault="004300A4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lastRenderedPageBreak/>
        <w:t xml:space="preserve">Terlanjur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CD17E5">
        <w:rPr>
          <w:rFonts w:ascii="Cambria" w:hAnsi="Cambria" w:cs="Cambria"/>
          <w:color w:val="auto"/>
          <w:sz w:val="23"/>
          <w:szCs w:val="23"/>
        </w:rPr>
        <w:t>Telanjur</w:t>
      </w:r>
    </w:p>
    <w:p w:rsidR="00A30416" w:rsidRPr="002B02DE" w:rsidRDefault="00A30416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Sorga </w:t>
      </w:r>
      <w:r w:rsidR="00295973"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5431A9">
        <w:rPr>
          <w:rFonts w:ascii="Cambria" w:hAnsi="Cambria" w:cs="Cambria"/>
          <w:color w:val="auto"/>
          <w:sz w:val="23"/>
          <w:szCs w:val="23"/>
        </w:rPr>
        <w:t>Surga</w:t>
      </w:r>
    </w:p>
    <w:p w:rsidR="004300A4" w:rsidRPr="002B02DE" w:rsidRDefault="002B02DE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Milyar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5431A9">
        <w:rPr>
          <w:rFonts w:ascii="Cambria" w:hAnsi="Cambria" w:cs="Cambria"/>
          <w:color w:val="auto"/>
          <w:sz w:val="23"/>
          <w:szCs w:val="23"/>
        </w:rPr>
        <w:t>Miliyar</w:t>
      </w:r>
    </w:p>
    <w:p w:rsidR="002B02DE" w:rsidRPr="00A63B20" w:rsidRDefault="002B02DE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Faham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5D7D9C">
        <w:rPr>
          <w:rFonts w:ascii="Cambria" w:hAnsi="Cambria" w:cs="Cambria"/>
          <w:color w:val="auto"/>
          <w:sz w:val="23"/>
          <w:szCs w:val="23"/>
        </w:rPr>
        <w:t>Paham</w:t>
      </w:r>
    </w:p>
    <w:p w:rsidR="00A63B20" w:rsidRPr="00A63B20" w:rsidRDefault="00A63B20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Pernafasan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5E442E">
        <w:rPr>
          <w:rFonts w:ascii="Cambria" w:hAnsi="Cambria" w:cs="Cambria"/>
          <w:color w:val="auto"/>
          <w:sz w:val="23"/>
          <w:szCs w:val="23"/>
        </w:rPr>
        <w:t>Pernapasan</w:t>
      </w:r>
    </w:p>
    <w:p w:rsidR="00A63B20" w:rsidRPr="00A63B20" w:rsidRDefault="00A63B20" w:rsidP="004300A4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Resiko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7B5814">
        <w:rPr>
          <w:rFonts w:ascii="Cambria" w:hAnsi="Cambria" w:cs="Cambria"/>
          <w:color w:val="auto"/>
          <w:sz w:val="23"/>
          <w:szCs w:val="23"/>
        </w:rPr>
        <w:t>Risiko</w:t>
      </w:r>
    </w:p>
    <w:p w:rsidR="00A30416" w:rsidRPr="00C50A1E" w:rsidRDefault="00A30416" w:rsidP="00A30416">
      <w:pPr>
        <w:pStyle w:val="Default"/>
        <w:spacing w:after="242"/>
        <w:ind w:left="142"/>
        <w:rPr>
          <w:color w:val="auto"/>
          <w:sz w:val="23"/>
          <w:szCs w:val="23"/>
        </w:rPr>
      </w:pPr>
    </w:p>
    <w:p w:rsidR="00DD111A" w:rsidRDefault="00DD111A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:rsidR="00D25860" w:rsidRDefault="00D25860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:rsidR="00D25860" w:rsidRPr="00A30416" w:rsidRDefault="00D25860" w:rsidP="00872F27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>Saklar</w:t>
      </w:r>
      <w:r w:rsidRPr="00A63B20">
        <w:rPr>
          <w:rFonts w:ascii="Cambria" w:hAnsi="Cambria" w:cs="Cambria"/>
          <w:color w:val="auto"/>
          <w:sz w:val="23"/>
          <w:szCs w:val="23"/>
        </w:rPr>
        <w:t xml:space="preserve">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C57CB6">
        <w:rPr>
          <w:rFonts w:ascii="Cambria" w:hAnsi="Cambria" w:cs="Cambria"/>
          <w:color w:val="auto"/>
          <w:sz w:val="23"/>
          <w:szCs w:val="23"/>
        </w:rPr>
        <w:t>Sakelar</w:t>
      </w:r>
    </w:p>
    <w:p w:rsidR="00D25860" w:rsidRPr="00A30416" w:rsidRDefault="00D25860" w:rsidP="00872F27">
      <w:pPr>
        <w:pStyle w:val="Default"/>
        <w:numPr>
          <w:ilvl w:val="0"/>
          <w:numId w:val="1"/>
        </w:numPr>
        <w:spacing w:after="242"/>
        <w:ind w:left="567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Syaraf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C57CB6">
        <w:rPr>
          <w:rFonts w:ascii="Cambria" w:hAnsi="Cambria" w:cs="Cambria"/>
          <w:color w:val="auto"/>
          <w:sz w:val="23"/>
          <w:szCs w:val="23"/>
        </w:rPr>
        <w:t>Saraf</w:t>
      </w:r>
    </w:p>
    <w:p w:rsidR="00872F27" w:rsidRDefault="00D25860" w:rsidP="00872F27">
      <w:pPr>
        <w:pStyle w:val="Default"/>
        <w:numPr>
          <w:ilvl w:val="0"/>
          <w:numId w:val="1"/>
        </w:numPr>
        <w:spacing w:after="120" w:line="312" w:lineRule="auto"/>
        <w:ind w:left="567" w:hanging="425"/>
        <w:rPr>
          <w:rFonts w:ascii="Cambria" w:hAnsi="Cambria" w:cs="Cambria"/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Urin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FF5220">
        <w:rPr>
          <w:rFonts w:ascii="Cambria" w:hAnsi="Cambria" w:cs="Cambria"/>
          <w:color w:val="auto"/>
          <w:sz w:val="23"/>
          <w:szCs w:val="23"/>
        </w:rPr>
        <w:t>Urine</w:t>
      </w:r>
    </w:p>
    <w:p w:rsidR="00D25860" w:rsidRPr="00872F27" w:rsidRDefault="00D25860" w:rsidP="00872F27">
      <w:pPr>
        <w:pStyle w:val="Default"/>
        <w:numPr>
          <w:ilvl w:val="0"/>
          <w:numId w:val="1"/>
        </w:numPr>
        <w:spacing w:after="120" w:line="312" w:lineRule="auto"/>
        <w:ind w:left="567" w:hanging="425"/>
        <w:rPr>
          <w:rFonts w:ascii="Cambria" w:hAnsi="Cambria" w:cs="Cambria"/>
          <w:color w:val="auto"/>
          <w:sz w:val="23"/>
          <w:szCs w:val="23"/>
        </w:rPr>
      </w:pPr>
      <w:r w:rsidRPr="00872F27">
        <w:rPr>
          <w:rFonts w:ascii="Cambria" w:hAnsi="Cambria" w:cs="Cambria"/>
          <w:color w:val="auto"/>
          <w:sz w:val="23"/>
          <w:szCs w:val="23"/>
        </w:rPr>
        <w:t xml:space="preserve">Sorban </w:t>
      </w:r>
      <w:r w:rsidRPr="00872F27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C34422">
        <w:rPr>
          <w:rFonts w:ascii="Cambria" w:hAnsi="Cambria" w:cs="Cambria"/>
          <w:color w:val="auto"/>
          <w:sz w:val="23"/>
          <w:szCs w:val="23"/>
        </w:rPr>
        <w:t>Surban</w:t>
      </w:r>
    </w:p>
    <w:p w:rsidR="00D25860" w:rsidRPr="00A30416" w:rsidRDefault="00D25860" w:rsidP="00872F27">
      <w:pPr>
        <w:pStyle w:val="Default"/>
        <w:numPr>
          <w:ilvl w:val="0"/>
          <w:numId w:val="1"/>
        </w:numPr>
        <w:spacing w:after="120" w:line="312" w:lineRule="auto"/>
        <w:ind w:left="567" w:hanging="425"/>
        <w:rPr>
          <w:color w:val="auto"/>
          <w:sz w:val="23"/>
          <w:szCs w:val="23"/>
        </w:rPr>
      </w:pPr>
      <w:r>
        <w:rPr>
          <w:rFonts w:ascii="Cambria" w:hAnsi="Cambria" w:cs="Cambria"/>
          <w:color w:val="auto"/>
          <w:sz w:val="23"/>
          <w:szCs w:val="23"/>
        </w:rPr>
        <w:t xml:space="preserve">Zone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0A4B40">
        <w:rPr>
          <w:rFonts w:ascii="Cambria" w:hAnsi="Cambria" w:cs="Cambria"/>
          <w:color w:val="auto"/>
          <w:sz w:val="23"/>
          <w:szCs w:val="23"/>
        </w:rPr>
        <w:t>Zona</w:t>
      </w:r>
    </w:p>
    <w:p w:rsidR="00D25860" w:rsidRDefault="00D25860" w:rsidP="00D25860">
      <w:pPr>
        <w:pStyle w:val="Default"/>
        <w:numPr>
          <w:ilvl w:val="0"/>
          <w:numId w:val="1"/>
        </w:numPr>
        <w:spacing w:line="312" w:lineRule="auto"/>
        <w:ind w:left="567" w:hanging="425"/>
        <w:rPr>
          <w:rFonts w:ascii="Cambria" w:hAnsi="Cambria" w:cs="Cambria"/>
          <w:color w:val="auto"/>
          <w:sz w:val="23"/>
          <w:szCs w:val="23"/>
        </w:rPr>
      </w:pPr>
      <w:r w:rsidRPr="00C50A1E">
        <w:rPr>
          <w:rFonts w:ascii="Cambria" w:hAnsi="Cambria" w:cs="Cambria"/>
          <w:color w:val="auto"/>
          <w:sz w:val="23"/>
          <w:szCs w:val="23"/>
        </w:rPr>
        <w:t xml:space="preserve">Walikota </w:t>
      </w:r>
      <w:r w:rsidRPr="00C50A1E">
        <w:rPr>
          <w:rFonts w:ascii="Times New Roman" w:hAnsi="Times New Roman" w:cs="Times New Roman"/>
          <w:color w:val="auto"/>
          <w:sz w:val="23"/>
          <w:szCs w:val="23"/>
        </w:rPr>
        <w:t xml:space="preserve">→ </w:t>
      </w:r>
      <w:r w:rsidR="00AA722F">
        <w:rPr>
          <w:rFonts w:ascii="Cambria" w:hAnsi="Cambria" w:cs="Cambria"/>
          <w:color w:val="auto"/>
          <w:sz w:val="23"/>
          <w:szCs w:val="23"/>
        </w:rPr>
        <w:t>Wali Kota</w:t>
      </w:r>
    </w:p>
    <w:p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p w:rsidR="002B02DE" w:rsidRDefault="002B02DE" w:rsidP="002B02DE">
      <w:pPr>
        <w:pStyle w:val="Default"/>
        <w:rPr>
          <w:rFonts w:ascii="Cambria" w:hAnsi="Cambria" w:cs="Cambria"/>
          <w:color w:val="auto"/>
          <w:sz w:val="23"/>
          <w:szCs w:val="23"/>
        </w:rPr>
      </w:pPr>
    </w:p>
    <w:sectPr w:rsidR="002B02DE" w:rsidSect="00EA6A36">
      <w:type w:val="continuous"/>
      <w:pgSz w:w="11907" w:h="16840" w:code="9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D525F" w:rsidRDefault="009D525F">
      <w:r>
        <w:separator/>
      </w:r>
    </w:p>
  </w:endnote>
  <w:endnote w:type="continuationSeparator" w:id="0">
    <w:p w:rsidR="009D525F" w:rsidRDefault="009D52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41E77" w:rsidRDefault="00EA6A36" w:rsidP="00941E77">
    <w:pPr>
      <w:pStyle w:val="Footer"/>
    </w:pPr>
    <w:r w:rsidRPr="000D015E">
      <w:rPr>
        <w:rFonts w:ascii="Cambria" w:hAnsi="Cambria"/>
        <w:b/>
        <w:i/>
        <w:sz w:val="18"/>
        <w:szCs w:val="18"/>
      </w:rPr>
      <w:t>Tugas Observasi_</w:t>
    </w:r>
    <w:r>
      <w:rPr>
        <w:rFonts w:ascii="Cambria" w:hAnsi="Cambria"/>
        <w:b/>
        <w:i/>
        <w:sz w:val="18"/>
        <w:szCs w:val="18"/>
      </w:rPr>
      <w:t>Penyuntingan versi 6</w:t>
    </w:r>
  </w:p>
  <w:p w:rsidR="00941E77" w:rsidRDefault="009D525F">
    <w:pPr>
      <w:pStyle w:val="Footer"/>
    </w:pPr>
  </w:p>
  <w:p w:rsidR="00941E77" w:rsidRDefault="009D52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D525F" w:rsidRDefault="009D525F">
      <w:r>
        <w:separator/>
      </w:r>
    </w:p>
  </w:footnote>
  <w:footnote w:type="continuationSeparator" w:id="0">
    <w:p w:rsidR="009D525F" w:rsidRDefault="009D52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A72122"/>
    <w:multiLevelType w:val="hybridMultilevel"/>
    <w:tmpl w:val="107E1E24"/>
    <w:lvl w:ilvl="0" w:tplc="CF625926">
      <w:start w:val="1"/>
      <w:numFmt w:val="decimal"/>
      <w:lvlText w:val="%1."/>
      <w:lvlJc w:val="left"/>
      <w:pPr>
        <w:ind w:left="360" w:hanging="360"/>
      </w:pPr>
      <w:rPr>
        <w:rFonts w:ascii="Cambria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0727065"/>
    <w:multiLevelType w:val="hybridMultilevel"/>
    <w:tmpl w:val="D974B30E"/>
    <w:lvl w:ilvl="0" w:tplc="C6EE5198">
      <w:start w:val="1"/>
      <w:numFmt w:val="decimal"/>
      <w:lvlText w:val="%1."/>
      <w:lvlJc w:val="left"/>
      <w:pPr>
        <w:ind w:left="720" w:hanging="360"/>
      </w:pPr>
      <w:rPr>
        <w:rFonts w:ascii="Cambria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N7UwMzaxMDcwNbFU0lEKTi0uzszPAykwrAUA5WLQOCwAAAA="/>
  </w:docVars>
  <w:rsids>
    <w:rsidRoot w:val="004300A4"/>
    <w:rsid w:val="00062549"/>
    <w:rsid w:val="00065482"/>
    <w:rsid w:val="000939AD"/>
    <w:rsid w:val="000A4B40"/>
    <w:rsid w:val="000A6B68"/>
    <w:rsid w:val="000E4E9F"/>
    <w:rsid w:val="0011437A"/>
    <w:rsid w:val="0012251A"/>
    <w:rsid w:val="00153593"/>
    <w:rsid w:val="001D5D95"/>
    <w:rsid w:val="00295973"/>
    <w:rsid w:val="002B02DE"/>
    <w:rsid w:val="002D10DC"/>
    <w:rsid w:val="002E04BB"/>
    <w:rsid w:val="00310D0E"/>
    <w:rsid w:val="00345C6A"/>
    <w:rsid w:val="0042167F"/>
    <w:rsid w:val="004300A4"/>
    <w:rsid w:val="005431A9"/>
    <w:rsid w:val="005D7D9C"/>
    <w:rsid w:val="005E442E"/>
    <w:rsid w:val="007B5814"/>
    <w:rsid w:val="007C6070"/>
    <w:rsid w:val="00872F27"/>
    <w:rsid w:val="008A1591"/>
    <w:rsid w:val="009036E3"/>
    <w:rsid w:val="009074B7"/>
    <w:rsid w:val="00924DF5"/>
    <w:rsid w:val="0094143B"/>
    <w:rsid w:val="00976E2C"/>
    <w:rsid w:val="00996CD9"/>
    <w:rsid w:val="009D525F"/>
    <w:rsid w:val="009E5BF0"/>
    <w:rsid w:val="00A30416"/>
    <w:rsid w:val="00A37411"/>
    <w:rsid w:val="00A63B20"/>
    <w:rsid w:val="00AA722F"/>
    <w:rsid w:val="00B3091F"/>
    <w:rsid w:val="00B64A86"/>
    <w:rsid w:val="00B75583"/>
    <w:rsid w:val="00B906E0"/>
    <w:rsid w:val="00BA697A"/>
    <w:rsid w:val="00C30652"/>
    <w:rsid w:val="00C34422"/>
    <w:rsid w:val="00C41C69"/>
    <w:rsid w:val="00C57CB6"/>
    <w:rsid w:val="00C918C4"/>
    <w:rsid w:val="00CD17E5"/>
    <w:rsid w:val="00D25860"/>
    <w:rsid w:val="00D943B2"/>
    <w:rsid w:val="00DD111A"/>
    <w:rsid w:val="00E228AB"/>
    <w:rsid w:val="00E9711D"/>
    <w:rsid w:val="00EA6A36"/>
    <w:rsid w:val="00F12D2E"/>
    <w:rsid w:val="00F6382F"/>
    <w:rsid w:val="00F87931"/>
    <w:rsid w:val="00FB2DAD"/>
    <w:rsid w:val="00FF52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58753A"/>
  <w15:chartTrackingRefBased/>
  <w15:docId w15:val="{635627D4-0739-4D0A-9F98-310678446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00A4"/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customStyle="1" w:styleId="Default">
    <w:name w:val="Default"/>
    <w:rsid w:val="004300A4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paragraph" w:styleId="Footer">
    <w:name w:val="footer"/>
    <w:basedOn w:val="Normal"/>
    <w:link w:val="FooterKAR"/>
    <w:uiPriority w:val="99"/>
    <w:unhideWhenUsed/>
    <w:rsid w:val="004300A4"/>
    <w:pPr>
      <w:tabs>
        <w:tab w:val="center" w:pos="4680"/>
        <w:tab w:val="right" w:pos="9360"/>
      </w:tabs>
    </w:pPr>
  </w:style>
  <w:style w:type="character" w:customStyle="1" w:styleId="FooterKAR">
    <w:name w:val="Footer KAR"/>
    <w:basedOn w:val="FontParagrafDefault"/>
    <w:link w:val="Footer"/>
    <w:uiPriority w:val="99"/>
    <w:rsid w:val="00430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83</Words>
  <Characters>104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ARIF RAHMAN HAKIM</cp:lastModifiedBy>
  <cp:revision>2</cp:revision>
  <dcterms:created xsi:type="dcterms:W3CDTF">2020-12-15T03:30:00Z</dcterms:created>
  <dcterms:modified xsi:type="dcterms:W3CDTF">2020-12-15T03:30:00Z</dcterms:modified>
</cp:coreProperties>
</file>